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C3455" w14:textId="77777777" w:rsidR="00DA6604" w:rsidRDefault="00FE1A67" w:rsidP="00FE1A67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Retrieve the entire contents of EMP table.</w:t>
      </w:r>
    </w:p>
    <w:p w14:paraId="1E8EC501" w14:textId="2116A8CA" w:rsidR="00DA6604" w:rsidRDefault="00DA6604" w:rsidP="00DA6604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14:paraId="7D560B45" w14:textId="77DC74D5" w:rsidR="00DA6604" w:rsidRDefault="00DA6604" w:rsidP="00DA6604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5F7B131A" wp14:editId="0A51252B">
            <wp:extent cx="5731510" cy="37528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EEC01" w14:textId="55E07253" w:rsidR="00FE1A67" w:rsidRPr="00FE1A67" w:rsidRDefault="00FE1A67" w:rsidP="00DA6604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 </w:t>
      </w:r>
    </w:p>
    <w:p w14:paraId="5400AB7E" w14:textId="75170146" w:rsidR="00FE1A67" w:rsidRDefault="00FE1A67" w:rsidP="00FE1A67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Print the name of employees.</w:t>
      </w:r>
    </w:p>
    <w:p w14:paraId="0E98CE59" w14:textId="0CB2A4AB" w:rsidR="00AD5B2F" w:rsidRDefault="0073148C" w:rsidP="00AD5B2F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15EF97F" wp14:editId="03962587">
            <wp:extent cx="4086225" cy="57816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578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3F516" w14:textId="77777777" w:rsidR="005E40A4" w:rsidRPr="00FE1A67" w:rsidRDefault="005E40A4" w:rsidP="00AD5B2F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14:paraId="38BFE567" w14:textId="07B19434" w:rsidR="00FE1A67" w:rsidRDefault="00FE1A67" w:rsidP="00FE1A67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Retrieve the list of names and jobs of employees.</w:t>
      </w:r>
    </w:p>
    <w:p w14:paraId="428F40B8" w14:textId="6C2748FF" w:rsidR="005E40A4" w:rsidRDefault="005E40A4" w:rsidP="005E40A4">
      <w:pPr>
        <w:pStyle w:val="NormalWeb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70E8DF53" wp14:editId="30CC5B9B">
            <wp:extent cx="4772025" cy="58674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586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85E2A" w14:textId="77777777" w:rsidR="00582BF5" w:rsidRPr="00FE1A67" w:rsidRDefault="00582BF5" w:rsidP="005E40A4">
      <w:pPr>
        <w:pStyle w:val="NormalWeb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14:paraId="34D07816" w14:textId="18D469A6" w:rsidR="00FE1A67" w:rsidRDefault="00FE1A67" w:rsidP="00FE1A67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List of various department available from dept table.</w:t>
      </w:r>
    </w:p>
    <w:p w14:paraId="27E5D0FC" w14:textId="6D452595" w:rsidR="00582BF5" w:rsidRDefault="00582BF5" w:rsidP="00582BF5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10BFC928" wp14:editId="2894B91B">
            <wp:extent cx="4124325" cy="23812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DE497" w14:textId="77777777" w:rsidR="00582BF5" w:rsidRPr="00FE1A67" w:rsidRDefault="00582BF5" w:rsidP="00582BF5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14:paraId="3C9BAB66" w14:textId="64409520" w:rsidR="00FE1A67" w:rsidRDefault="00FE1A67" w:rsidP="00FE1A67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List all information about the Employees of the EMP table.</w:t>
      </w:r>
    </w:p>
    <w:p w14:paraId="1CA5DBF9" w14:textId="3EE34D2D" w:rsidR="000C6239" w:rsidRDefault="000C6239" w:rsidP="000C6239">
      <w:pPr>
        <w:pStyle w:val="NormalWeb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523D6F68" wp14:editId="586BE955">
            <wp:extent cx="5731510" cy="21640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49562" w14:textId="77777777" w:rsidR="000C6239" w:rsidRPr="00FE1A67" w:rsidRDefault="000C6239" w:rsidP="000C6239">
      <w:pPr>
        <w:pStyle w:val="NormalWeb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14:paraId="3B0B45DE" w14:textId="29BB237F" w:rsidR="00FE1A67" w:rsidRDefault="00FE1A67" w:rsidP="00FE1A67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Show the information of the Department table.</w:t>
      </w:r>
    </w:p>
    <w:p w14:paraId="0B4D8AF8" w14:textId="31F41508" w:rsidR="000C6239" w:rsidRDefault="00665763" w:rsidP="000C6239">
      <w:pPr>
        <w:pStyle w:val="NormalWeb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7BD79C6F" wp14:editId="199947EF">
            <wp:extent cx="5400675" cy="24574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0C8C6" w14:textId="77777777" w:rsidR="000C6239" w:rsidRPr="00FE1A67" w:rsidRDefault="000C6239" w:rsidP="000C6239">
      <w:pPr>
        <w:pStyle w:val="NormalWeb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14:paraId="3A841902" w14:textId="70338388" w:rsidR="00FE1A67" w:rsidRDefault="00FE1A67" w:rsidP="00FE1A67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Display the contents of the column Empno, Ename as Employee Name and Sal from the Emp table.</w:t>
      </w:r>
    </w:p>
    <w:p w14:paraId="0349E282" w14:textId="7278D423" w:rsidR="00D42D77" w:rsidRDefault="00D42D77" w:rsidP="00D42D77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206F3B0D" wp14:editId="663930C5">
            <wp:extent cx="4686300" cy="60293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602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3E59D" w14:textId="77777777" w:rsidR="00D42D77" w:rsidRPr="00FE1A67" w:rsidRDefault="00D42D77" w:rsidP="00D42D77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14:paraId="62C476DC" w14:textId="21FF620B" w:rsidR="0056575C" w:rsidRDefault="003E6910" w:rsidP="0056575C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3E6910">
        <w:rPr>
          <w:rFonts w:asciiTheme="minorHAnsi" w:hAnsiTheme="minorHAnsi" w:cstheme="minorHAnsi"/>
          <w:b/>
          <w:bCs/>
          <w:color w:val="000000"/>
          <w:sz w:val="28"/>
          <w:szCs w:val="28"/>
        </w:rPr>
        <w:t>8.Display the Job the location as “Location” and names of all the departments as “Department Names”.</w:t>
      </w:r>
    </w:p>
    <w:p w14:paraId="6992793E" w14:textId="135C0380" w:rsidR="0056575C" w:rsidRDefault="00BC3F8B" w:rsidP="0056575C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4BFF039D" wp14:editId="7B219F32">
            <wp:extent cx="5731510" cy="1611630"/>
            <wp:effectExtent l="0" t="0" r="254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9980B" w14:textId="77777777" w:rsidR="00D35108" w:rsidRDefault="00D35108" w:rsidP="0056575C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14:paraId="001B4F3F" w14:textId="77777777" w:rsidR="00905635" w:rsidRPr="00FE1A67" w:rsidRDefault="00905635" w:rsidP="00905635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14:paraId="036C07D3" w14:textId="7992FFD3" w:rsidR="00FE1A67" w:rsidRDefault="003E6910" w:rsidP="003E6910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/>
          <w:sz w:val="28"/>
          <w:szCs w:val="28"/>
        </w:rPr>
        <w:t>9.</w:t>
      </w:r>
      <w:r w:rsidR="00FE1A67"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List the different Managers Codes.</w:t>
      </w:r>
    </w:p>
    <w:p w14:paraId="176D3173" w14:textId="67F72ACD" w:rsidR="00593761" w:rsidRDefault="00593761" w:rsidP="003E6910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/>
          <w:sz w:val="28"/>
          <w:szCs w:val="28"/>
        </w:rPr>
        <w:tab/>
        <w:t>Select distinct mgr from emp</w:t>
      </w:r>
      <w:r w:rsidR="00EC6F26">
        <w:rPr>
          <w:rFonts w:asciiTheme="minorHAnsi" w:hAnsiTheme="minorHAnsi" w:cstheme="minorHAnsi"/>
          <w:b/>
          <w:bCs/>
          <w:color w:val="000000"/>
          <w:sz w:val="28"/>
          <w:szCs w:val="28"/>
        </w:rPr>
        <w:t xml:space="preserve">  where job =’manager’</w:t>
      </w:r>
      <w:r>
        <w:rPr>
          <w:rFonts w:asciiTheme="minorHAnsi" w:hAnsiTheme="minorHAnsi" w:cstheme="minorHAnsi"/>
          <w:b/>
          <w:bCs/>
          <w:color w:val="000000"/>
          <w:sz w:val="28"/>
          <w:szCs w:val="28"/>
        </w:rPr>
        <w:t>;</w:t>
      </w:r>
    </w:p>
    <w:p w14:paraId="5E44582A" w14:textId="0B73ED39" w:rsidR="00961B8B" w:rsidRDefault="00617EA0" w:rsidP="00961B8B">
      <w:pPr>
        <w:pStyle w:val="NormalWeb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23F1B362" wp14:editId="79606019">
            <wp:extent cx="5731510" cy="1614805"/>
            <wp:effectExtent l="0" t="0" r="254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387E9" w14:textId="77777777" w:rsidR="00A63FC1" w:rsidRPr="00FE1A67" w:rsidRDefault="00A63FC1" w:rsidP="00961B8B">
      <w:pPr>
        <w:pStyle w:val="NormalWeb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14:paraId="6274D449" w14:textId="2340C26E" w:rsidR="00FE1A67" w:rsidRDefault="006033E9" w:rsidP="006033E9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/>
          <w:sz w:val="28"/>
          <w:szCs w:val="28"/>
        </w:rPr>
        <w:t>10.</w:t>
      </w:r>
      <w:r w:rsidR="00FE1A67"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Write a query, which cob, Comm and Ename from the Emp table with Customized column headings.</w:t>
      </w:r>
    </w:p>
    <w:p w14:paraId="77225978" w14:textId="21033BCD" w:rsidR="00A63FC1" w:rsidRDefault="00B671A7" w:rsidP="00A63FC1">
      <w:pPr>
        <w:pStyle w:val="NormalWeb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1419ECDC" wp14:editId="4090E546">
            <wp:extent cx="5731510" cy="42291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43EFA" w14:textId="77777777" w:rsidR="00A63FC1" w:rsidRPr="00FE1A67" w:rsidRDefault="00A63FC1" w:rsidP="00A63FC1">
      <w:pPr>
        <w:pStyle w:val="NormalWeb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14:paraId="1DF2C312" w14:textId="117C54ED" w:rsidR="00961B8B" w:rsidRDefault="006033E9" w:rsidP="006033E9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/>
          <w:sz w:val="28"/>
          <w:szCs w:val="28"/>
        </w:rPr>
        <w:t>11.</w:t>
      </w:r>
      <w:r w:rsidR="00C12D3F">
        <w:rPr>
          <w:rFonts w:asciiTheme="minorHAnsi" w:hAnsiTheme="minorHAnsi" w:cstheme="minorHAnsi"/>
          <w:b/>
          <w:bCs/>
          <w:color w:val="000000"/>
          <w:sz w:val="28"/>
          <w:szCs w:val="28"/>
        </w:rPr>
        <w:t xml:space="preserve">Write the query which concatenate </w:t>
      </w:r>
      <w:r w:rsidR="00FE1A67"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the Emp No, Name and Mgr Code. Display output with spaces in the columns.</w:t>
      </w:r>
    </w:p>
    <w:p w14:paraId="73197719" w14:textId="4237E39D" w:rsidR="00961B8B" w:rsidRDefault="0056206D" w:rsidP="0056206D">
      <w:pPr>
        <w:pStyle w:val="NormalWeb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7523E715" wp14:editId="4A46BE3D">
            <wp:extent cx="5731510" cy="4133215"/>
            <wp:effectExtent l="0" t="0" r="254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3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0DBEC" w14:textId="05323B4C" w:rsidR="00FE1A67" w:rsidRPr="00FE1A67" w:rsidRDefault="00FE1A67" w:rsidP="00961B8B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 </w:t>
      </w:r>
    </w:p>
    <w:p w14:paraId="3701B9B0" w14:textId="3E7488CC" w:rsidR="00FE1A67" w:rsidRDefault="006033E9" w:rsidP="006033E9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/>
          <w:sz w:val="28"/>
          <w:szCs w:val="28"/>
        </w:rPr>
        <w:t>12.</w:t>
      </w:r>
      <w:r w:rsidR="00FE1A67"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Create a query to display all the data from the EMP table, separate each column by a comma.</w:t>
      </w:r>
    </w:p>
    <w:p w14:paraId="34649CAE" w14:textId="12DB948F" w:rsidR="00F319BF" w:rsidRDefault="00F319BF" w:rsidP="00F319BF">
      <w:pPr>
        <w:pStyle w:val="NormalWeb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14:paraId="0CDEE128" w14:textId="773E45E4" w:rsidR="00F319BF" w:rsidRPr="00FE1A67" w:rsidRDefault="00F319BF" w:rsidP="00F319BF">
      <w:pPr>
        <w:pStyle w:val="NormalWeb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2B0C31C4" wp14:editId="70FDE814">
            <wp:extent cx="5731510" cy="2143125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D5D51" w14:textId="28076120" w:rsidR="00FE1A67" w:rsidRDefault="006033E9" w:rsidP="006033E9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/>
          <w:sz w:val="28"/>
          <w:szCs w:val="28"/>
        </w:rPr>
        <w:t>13.</w:t>
      </w:r>
      <w:r w:rsidR="00FE1A67"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Modify the above query to add a column that will subtract the Old Salary from the New Salary. </w:t>
      </w:r>
    </w:p>
    <w:p w14:paraId="52415098" w14:textId="387D862A" w:rsidR="003F24D9" w:rsidRDefault="00A35525" w:rsidP="003F24D9">
      <w:pPr>
        <w:pStyle w:val="NormalWeb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4290CC94" wp14:editId="44768401">
            <wp:extent cx="5731510" cy="286575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354DE" w14:textId="77777777" w:rsidR="003F24D9" w:rsidRPr="00FE1A67" w:rsidRDefault="003F24D9" w:rsidP="003F24D9">
      <w:pPr>
        <w:pStyle w:val="NormalWeb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</w:p>
    <w:p w14:paraId="4531D819" w14:textId="638E374E" w:rsidR="00FE1A67" w:rsidRPr="00FE1A67" w:rsidRDefault="006033E9" w:rsidP="006033E9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rFonts w:asciiTheme="minorHAnsi" w:hAnsiTheme="minorHAnsi" w:cstheme="minorHAnsi"/>
          <w:b/>
          <w:bCs/>
          <w:color w:val="000000"/>
          <w:sz w:val="28"/>
          <w:szCs w:val="28"/>
        </w:rPr>
        <w:t>14.</w:t>
      </w:r>
      <w:r w:rsidR="00FE1A67"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Write a query that produces the following for each employee as- </w:t>
      </w:r>
    </w:p>
    <w:p w14:paraId="243C1199" w14:textId="724CC285" w:rsidR="00FE1A67" w:rsidRDefault="00FE1A67" w:rsidP="00FE1A67">
      <w:pPr>
        <w:pStyle w:val="NormalWeb"/>
        <w:spacing w:before="0" w:beforeAutospacing="0" w:after="0" w:afterAutospacing="0"/>
        <w:ind w:left="405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&lt;employee name&gt; earns &lt;salary&gt; monthly, but wants salary &lt;3 times salary&gt;. Label the columns Dream Salaries.</w:t>
      </w:r>
    </w:p>
    <w:p w14:paraId="05CF5B8F" w14:textId="66D05D77" w:rsidR="0022205B" w:rsidRDefault="0022205B" w:rsidP="00FE1A67">
      <w:pPr>
        <w:pStyle w:val="NormalWeb"/>
        <w:spacing w:before="0" w:beforeAutospacing="0" w:after="0" w:afterAutospacing="0"/>
        <w:ind w:left="405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629E9DE8" wp14:editId="34922C7A">
            <wp:extent cx="5731510" cy="250253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2FEF6" w14:textId="77777777" w:rsidR="0022205B" w:rsidRPr="00FE1A67" w:rsidRDefault="0022205B" w:rsidP="00FE1A67">
      <w:pPr>
        <w:pStyle w:val="NormalWeb"/>
        <w:spacing w:before="0" w:beforeAutospacing="0" w:after="0" w:afterAutospacing="0"/>
        <w:ind w:left="405"/>
        <w:rPr>
          <w:rFonts w:asciiTheme="minorHAnsi" w:hAnsiTheme="minorHAnsi" w:cstheme="minorHAnsi"/>
          <w:b/>
          <w:bCs/>
          <w:sz w:val="28"/>
          <w:szCs w:val="28"/>
        </w:rPr>
      </w:pPr>
    </w:p>
    <w:p w14:paraId="2F7BDE3E" w14:textId="57CF81DB" w:rsidR="00FE1A67" w:rsidRDefault="00FE1A67" w:rsidP="00FE1A67">
      <w:pPr>
        <w:pStyle w:val="NormalWeb"/>
        <w:numPr>
          <w:ilvl w:val="0"/>
          <w:numId w:val="2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Display different types of positions available in the Company.</w:t>
      </w:r>
    </w:p>
    <w:p w14:paraId="4EB58E2B" w14:textId="39E2DFF8" w:rsidR="002A3552" w:rsidRPr="00FE1A67" w:rsidRDefault="00313CEE" w:rsidP="002A3552">
      <w:pPr>
        <w:pStyle w:val="NormalWeb"/>
        <w:spacing w:before="0" w:beforeAutospacing="0" w:after="0" w:afterAutospacing="0"/>
        <w:ind w:left="72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4FB710F9" wp14:editId="3D12FF2B">
            <wp:extent cx="4572000" cy="2562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9CB30" w14:textId="77777777" w:rsidR="00FE1A67" w:rsidRPr="00FE1A67" w:rsidRDefault="00FE1A67" w:rsidP="00FE1A67">
      <w:pPr>
        <w:pStyle w:val="NormalWeb"/>
        <w:numPr>
          <w:ilvl w:val="0"/>
          <w:numId w:val="3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Using the sales table, you need to report the following </w:t>
      </w:r>
    </w:p>
    <w:p w14:paraId="18C4C20A" w14:textId="7C4D4BEC" w:rsidR="00FE1A67" w:rsidRDefault="00FE1A67" w:rsidP="00FE1A67">
      <w:pPr>
        <w:pStyle w:val="NormalWeb"/>
        <w:numPr>
          <w:ilvl w:val="1"/>
          <w:numId w:val="4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 w:rsidRPr="00FE1A67">
        <w:rPr>
          <w:rFonts w:asciiTheme="minorHAnsi" w:hAnsiTheme="minorHAnsi" w:cstheme="minorHAnsi"/>
          <w:b/>
          <w:bCs/>
          <w:color w:val="000000"/>
          <w:sz w:val="28"/>
          <w:szCs w:val="28"/>
        </w:rPr>
        <w:t>Appropriate column heading should be given for all the columns.</w:t>
      </w:r>
    </w:p>
    <w:p w14:paraId="3C669E49" w14:textId="26CA6AF5" w:rsidR="00491DEE" w:rsidRPr="00FE1A67" w:rsidRDefault="00491DEE" w:rsidP="00491DEE">
      <w:pPr>
        <w:pStyle w:val="NormalWeb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3E760DAC" wp14:editId="5DF48C94">
            <wp:extent cx="5731510" cy="1465580"/>
            <wp:effectExtent l="0" t="0" r="254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6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BB10B" w14:textId="77777777" w:rsidR="00260DA7" w:rsidRPr="00FE1A67" w:rsidRDefault="00260DA7">
      <w:pPr>
        <w:rPr>
          <w:rFonts w:cstheme="minorHAnsi"/>
          <w:b/>
          <w:bCs/>
          <w:sz w:val="28"/>
          <w:szCs w:val="28"/>
        </w:rPr>
      </w:pPr>
    </w:p>
    <w:sectPr w:rsidR="00260DA7" w:rsidRPr="00FE1A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5D2AAB"/>
    <w:multiLevelType w:val="multilevel"/>
    <w:tmpl w:val="313417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14E33BD"/>
    <w:multiLevelType w:val="multilevel"/>
    <w:tmpl w:val="1804B518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lvl w:ilvl="0">
        <w:numFmt w:val="decimal"/>
        <w:lvlText w:val="%1."/>
        <w:lvlJc w:val="left"/>
      </w:lvl>
    </w:lvlOverride>
  </w:num>
  <w:num w:numId="3">
    <w:abstractNumId w:val="1"/>
    <w:lvlOverride w:ilvl="0">
      <w:lvl w:ilvl="0">
        <w:numFmt w:val="decimal"/>
        <w:lvlText w:val="%1."/>
        <w:lvlJc w:val="left"/>
      </w:lvl>
    </w:lvlOverride>
  </w:num>
  <w:num w:numId="4">
    <w:abstractNumId w:val="1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NrO0MDO3sDA3tTBW0lEKTi0uzszPAykwqQUAcCiZlSwAAAA="/>
  </w:docVars>
  <w:rsids>
    <w:rsidRoot w:val="00FE1A67"/>
    <w:rsid w:val="000C6239"/>
    <w:rsid w:val="001B5DDD"/>
    <w:rsid w:val="0022205B"/>
    <w:rsid w:val="00260DA7"/>
    <w:rsid w:val="002A3552"/>
    <w:rsid w:val="00313CEE"/>
    <w:rsid w:val="003E6910"/>
    <w:rsid w:val="003F24D9"/>
    <w:rsid w:val="00491DEE"/>
    <w:rsid w:val="0056206D"/>
    <w:rsid w:val="0056575C"/>
    <w:rsid w:val="00582BF5"/>
    <w:rsid w:val="00593761"/>
    <w:rsid w:val="005E40A4"/>
    <w:rsid w:val="006033E9"/>
    <w:rsid w:val="00617EA0"/>
    <w:rsid w:val="00665763"/>
    <w:rsid w:val="0073148C"/>
    <w:rsid w:val="00785AFB"/>
    <w:rsid w:val="00905635"/>
    <w:rsid w:val="00961B8B"/>
    <w:rsid w:val="00A35525"/>
    <w:rsid w:val="00A63FC1"/>
    <w:rsid w:val="00AD5B2F"/>
    <w:rsid w:val="00B671A7"/>
    <w:rsid w:val="00BC3F8B"/>
    <w:rsid w:val="00C11A1D"/>
    <w:rsid w:val="00C12D3F"/>
    <w:rsid w:val="00D35108"/>
    <w:rsid w:val="00D42D77"/>
    <w:rsid w:val="00DA6604"/>
    <w:rsid w:val="00EC6F26"/>
    <w:rsid w:val="00F319BF"/>
    <w:rsid w:val="00FE1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93C74"/>
  <w15:chartTrackingRefBased/>
  <w15:docId w15:val="{F96D4E39-62A9-4CE6-AF37-49FD7047E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E1A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148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9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UJA FIRKE</dc:creator>
  <cp:keywords/>
  <dc:description/>
  <cp:lastModifiedBy>RUTUJA FIRKE</cp:lastModifiedBy>
  <cp:revision>26</cp:revision>
  <dcterms:created xsi:type="dcterms:W3CDTF">2021-12-02T16:43:00Z</dcterms:created>
  <dcterms:modified xsi:type="dcterms:W3CDTF">2021-12-09T17:19:00Z</dcterms:modified>
</cp:coreProperties>
</file>